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ขียนโปรแกรมคอมพิวเตอร์</w:t>
      </w:r>
      <w:r>
        <w:t xml:space="preserve"> </w:t>
      </w:r>
      <w:r>
        <w:t xml:space="preserve">ปี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ห็นว่าเมื่อวานนี้มีข่าวเรื่องของนักเรียนไทยที่ตก สถานที่ ลาตินอเมริกานะครับ รอบล่าสุดนี้นะครับก็มีการพูดคุยกันนะครับพี่ นำเขากลับมา นะครับ ประเทศไทยก็พบว่าทางสถานทูตเด็ก สถานเอกอัครราชทูตกรุง ezerra Cream นักเรียนไทยที่จะกลับมานะครับจากอาร์เจนตินา 12 คนแล้วก็อุรุกวัยอีก 2 คน จะกลับมาถึงเมืองไทยในวันที่ 20 พฤษภาคม นะครับ สภาคมนะครับโดยการใช้เครื่องบินเหมาลำนะครับ มายังประเทศบราซิลแล้วก็ เดินทางด้วยเครื่องบินพาณิชย์ ไปยังประเทศเนเธอร์แลนด์แล้วก็กลับมายังประเทศไทยต่อ ประเด็นก็คือสิ่งที่ ต่างประเทศ ต่างเหล่านั้นนะครับเขาปิดน่านฟ้าของเขาก็เลยทำให้เกิดความ ผมขออนุญาต ไปสรุปในเรื่องของประเด็น นะครับ สั่งท่านผอ.ศูนย์สปก ท่านนายกรัฐมนตรีในตำแหน่งด้วยนะครับท่านได้ ประชุมเต็มคณะวันนี้ ประกอบไปด้วย รองนายกรัฐมนตรี และรัฐมนตรีว่าการกระทรวงต่าง ๆ แล้วก็ต่างประเทศกระทรวงที่เกี่ยวข้องกับทางศูนย์นี้นะครับ ก็ได้เริ่มประชุมตั้งแต่ 9:30 น. ของวันนี้นะครับก็มีประเด็นที่เราผมเองในฐานะโฆษกสปกขออนุญาตนำเสนอความก้าวหน้า แล้วก็นำเสนอสาระสำคัญที่เป็นประโยชน์ต่อพี่น้องประชาชนให้รับทราบนะครับ นายกรัฐมนตรีในฐานะผอ. สปกก็ได้กล่าวเกินนำที่ประชุมนะครับ มอบแนวทางการทำงานนะครับ กล่าวว่าขอให้ทุกภาคส่วนนะครับให้ความสำคัญ ดูแลช่วงระยะการเปลี่ยนผ่านในเฟสต่าง ๆ อย่างเข้มงวด รวมทั้งลด ผลกระทบ ที่เกิดขึ้นนะครับในภาคส่วนต่าง ๆ โดยท่านผอ. ได้กล่าวให้กำลังใจนะครับ แล้วก็คนที่มีส่วนที่ทำให้เกิดความสำเร็จนี้ แล้วก็เห็นว่าสถานการณ์ยังอยู่ในเกณฑ์ที่น่าพอใจนะครับ แต่ก็ยังต้อง นาฬิกาในเชิงรุก พร้อม ดูแลอย่างเข้มงวดนะครับทั้งนี้ในการเข้าออก ต่างประเทศผ่านช่องทางต่างๆ ขอให้ควบคุมดูแลไม่ให้มีการ นำเชื้อ เข้าใจ ต่างประเทศแล้วต้องมี การทำเรื่องของ กวนตีนหรือลบ locally ที่เรียกว่า สถานที่ที่ สถานที่กักกันที่รัฐจัดให้นะครับวันนี้มีความสำคัญ มาตรการการป้องกันโรคอย่างเคร่งครัด โดยมาตรการฉุกเฉินใน ระยะที่ 1 นั้น ได้ดำเนินการมาอย่างเคร่งครัดและห้ามละเลยและขอให้ ทางด้านความมั่นคง การสาธารณสุข ทหารตำรวจทั้งหลายนั่นแหละครับ เข้าไปตรวจ ให้เป็นไปตามมาตรฐานและข้อกำหนด พร้อมทั้งประสานผู้ประกอบการท้องถิ่นให้ดำเนินการตามมาตรการนะครับ แล้วดูแลติด ใกล้ชิด โอกาสนี้นะครับท่านผอศูนย์ก็ยังได้สั่งการให้พิจารณามาตรการในด้านต่างๆเช่นด้าน ประเทศนะครับ พร้อมขอให้รายงานผลกระทบ ตารางการผ่อนคลายสถานการณ์รวมถึงแนวทางการ แก้ไขโดยเฉพาะเรื่องของช่วยเหลือเยียวยาผู้ที่ได้รับผลกระทบนี้ รวมทั้งข้อเสนอแนะของผู้ประกอบการนะครับ ท่านนายกรัฐมนตรีขอให้ศูนย์ช่วยเหลือ ทั้งหลายนี่นะครับ ช่วยเร่งดำเนินการและประชาสัมพันธ์ให้ประชาชนทราบ แล้วก็เก็บตกผู้ที่ตกหล่นทั้งหลายนี่นะครับ ให้เข้าถึงการช่วยเหลือเยอะนะครับ นี่ก็คือสิ่งที่ท่านนายกได้บอกถึงแล้วรวมถึง ก็ยังให้ ดูแลถึงเจ้าหน้าที่ที่ต้องทำงานต่าง ๆ อย่างหนักนี่นะครับ ได้รับเบี้ยเลี้ยงด้วยในตามสิทธิ์ของเขานะครับ นี่คือสิ่งที่ท่าน กล่าวถึงนะครับ แล้วต่อไปนั้นก็เป็นกรณีของการนำเสนอของท่านประธานศูนย์ปฏิบัติการต่าง ๆ นะครับ นำโดยทางท่านปลัดกระทรวงสาธารณสุข ก็ได้นำเสนอภาพของการผ่อนคลายมาตรการต่าง ๆ ที่เกิดขึ้นรายงานสถานการณ์นะครับ ก็จะซ้ำกับสิ่งที่ผมพึ่งพูดไปเมื่อสักครู่นี้ด้วย แล้วก็ที่ท่านได้กล่าวถึง โดยสรุปนะครับท่านก็ได้พูดถึงเรื่องของไปต่างประเทศนี่ ตอนนี้ยังมีมาตรการออกไปทานโทษครับ ไปต่างประเทศยังมีการระบาดนะครับอย่างต่อเนื่องอยู่นะครับ พูดถึงภาพรวมของสถานการณ์เนี่ยนะครับ แล้วก็สิ่งที่ผลกระทบก็คือมีคนไทยนะครับที่อยู่ไปต่างประเทศก็ยังกลับมาแล้วก็มีการติดเชื้อเข้ามาในประเทศนะครับ แล้วก็ประเทศต่าง ๆ ในต่างประเทศที่เคยมีการระบาดและก็ผ่อนปรนไปดีขึ้นแล้วผ่อนปรนไป ปรากฏว่าก็มีการระบาดขึ้นมาอีกรอบนึงนี่คือสถานการณ์ของต่างประเทศเป็นลักษณะอย่างนี้ ส่วนในประเทศเกิดขึ้น การรายงานของผู้ติดเชื้อส่วนใหญ่มาจากต่างประเทศ กลับแล้วก็เป็นผู้ที่สัมผัสมาจากต่างประเทศ วันที่สองก็คือ เป็นการเคลื่อนย้ายของประชากรนะครับ ก็มีชุดข้อมูลจาก เรื่องของการเคลื่อนย้ายของประชากรจาก กรุงเทพฯ ต่างจังหวัด จำได้ไหมครับที่เราเคยคุยกันว่า ปิดเมืองมีคนกรุงเทพฯของเราออกไปต่างจังหวัดก็ทำให้เกิดการติดเชื้อที่ต่างจังหวัดเพิ่มขึ้นนะครับ โดยเฉพาะกรุงเทพฯปริมณฑลและก็ ภูเก็ตเนี่ยก็จะมีจำนวนของผู้ที่ติดเชื้ออยู่ในจังหวัดนะครับ ที่เรากังวลว่าพอออกไปข้างนอกจะมีการติดเชื้อบ้างนะครับ อันที่สองก็คือ ภายในประเทศที่มีความสำคัญคือการมั่วสุมเรียกว่า การดื่มสุรา ที่เรารายงานกันอยู่นะครับ มีการดื่มสุราแล้วก็ไม่เกิดการมั่วสุมเพื่อทำให้เกิดการติดเชื้อขึ้นมาซึ่งเป็นข้อเสนอว่า ให้คงมาตรฐานในประเทศ ไม่เข้มข้นและตึงการนำเข้าเชื้อจากต่างประเทศให้ได้ 2 ข้อนี้นะครับ ก็จะทำให้เรามีตัวเลขตัวเดียวหรืออาจจะดีขึ้นกว่านี้ไปเรื่อย ๆ นะครับ พรุ่งนี้ก็ นายกก็ ก็ได้มีข้อที่แนะนะครับในฐานะคสช ให้มีมาตรการและแนวทางเฉพาะของกิจการหรือกิจกรรมต่าง ๆ นะครับ อย่างเช่นเรื่องของรถไฟฟ้านี่ มีการพูดถึงว่า ก็มีมาตรการต่าง ๆ ทั้งจำนวนคนที่รออยู่ความแออัดนะครับ มาตรการของส่วนของผู้ให้บริการเอง ถ้ารถเสีย เกิดอะไรขึ้นจะต้องทำอะไรอย่างไร มีการประชาสัมพันธ์ล่วงหน้าไหม การจะขายตั๋วให้เพียงพอกับสิ่งที่ในสถานการณ์นั้น ๆ นี่นะครับ ท่านก็ยังลงในรายละเอียดนะครับ แล้วก็ยังพูดถึงว่า งานต่าง ๆ ที่เกิดขึ้นนี้ไม่ใช่แค่ส่วนของรอคอยอย่างเดียว 20 กระทรวงนะครับที่เกี่ยวข้อง วิธีการประชาสัมพันธ์ ภารกิจของแต่ละกระทรวง เชื่อมโยงตรงนี้ด้วยนะครับ สิ่งที่สำคัญที่สรุปในที่ประชุม เมื่อคืน ที่เห็นตรงกันคืนหนึ่งคือการลืมเวลาทำงาน เพราะว่าตอนนี้เนี่ยในภาคราชการบางแห่งก็มีการรายงานว่าให้เหลือประมาณสัก 30 นาที คุยกันนะครับว่า 30 นาทีเนี่ย อาจจะไม่พออาจจะต้องมีการรวมหลายช่วงเวลา พี่ก็ให้ ท่านรองนายก นะครับ กลุ่มกำกับดูแลของทางสำนักงาน ข้าราชการพลเรือนหรือกพได้ไปดูด้วยนะครับว่า จะทำให้มีการลืมมากขึ้นไหม อัดกันในสถานที่ที่เป็นขนส่งมวลชนทั้งหลายในทางเป็นเพราะว่า เรายังมีการทำงานกันอยู่ซึ่งมันมีความจำเป็นแต่การลืมเวลานี้จะช่วยได้ อันที่ 2 คือ work from home หรือกัน ทำงานที่บ้านนะครับซึ่งก็ เป็นนโยบายของทางท่าน คณะรัฐมนตรีมาแล้วว่าจะต้อง ให้เกิดขึ้นได้ใ หรือมากกว่านั้นก็ยิ่งจะดีนะครับ แบบนี้ก็มีการพูดคุยกันครับว่า เกิดมาตรการนี้ได้อย่างไรแล้วมาตรการนี้ สามารถที่จะช่วยเคลื่อนย้ายของคนได้ด้วยนะครับ อันนี้ก็ เท่ากันกับกระแสยุคของ New Normal นะครับ วันที่ 3 ก็คือสถานศึกษาซึ่งตอนนี้ก็ ไม่มีการเตรียมการที่จะขยายช่วงเวลาของการ เปิดเพลงออกไปแล้วก็ มีการใช้เทคโนโลยีเข้ามาในการเรียนการสอนนะครับ ตอนนี้ก็ ฟังการใช้ การสอนผ่าน โทรทัศน์ดาวเทียมทางออนไลน์นะครับ หรือว่า มีความจำเป็นก็คือเรื่องของการทดลอง ตอบ ในห้องปฏิบัติการและสายนี่อันนี้ประสบการณ์ของเด็กก็ต้องมีการพัฒนากัน รูปแบบ ต่างออกไปนะครับ ยังพูดถึงในกรณีที่เป็นกรณีของสื่อมวลชนที่พูดกันนะครับไม่ว่าจะเป็นเรื่องของกิจกรรมที่อยู่ในสวนสาธารณะ การวิ่งอะไรกันนี่นะครับ มีข้อสรุปแล้วนะครับว่าจริง ๆ แล้ว เปิดขึ้นมาเพื่อให้ประชาชนได้มีสุขภาพที่ดี แต่ว่าต้องไม่แพร่กระจายโรคเพราะฉะนั้นการเดินในสวนสาธารณะจะดีที่สุดนะครับ การวิ่งก็ต้องระวัง บางท่านใส่หน้ากากไปนะครับหรือแม้กระทั่งมีแบบเคลือบกันน้ำก็มันจะทำให้ท่านไม่สามารถหายใจได้เพียงพอในการวิ่งก็ไม่แนะนำนะครับแล้วก็ หลาย ๆ เรื่องก็ เป็นความห่วงใยของที่ประชุมก็ได้มีการพูดคุยกันนะครับ ในประเด็นที่ 2 ที่เกี่ยวโยงกันกับรายงานการดำเนินการมาตรการผ่อนปรนจากการปิด สถานที่ต่างๆนะครับ ปลัดกระทรวงมหาดไทยนะครับได้นำเสนอ จำนวนต่างๆที่ท่านได้ มีมาตรการออกไปนะครับ ก็ที่มีประเด็นสำคัญที่มีคำถามเข้ามาไม่ว่าจะเป็นเรื่องของการปิดสถานดูแลผู้สูงอายุนะครับ ซึ่งก็มีประเด็นว่า ผู้ที่จำเป็นที่ต้องได้รับการดูแล ได้รับผลกระทบด้านนี้ เพราะว่า การดูแลผู้สูงอายุมีทั้ง 2 ประเภทคือประเภท นอนค้างคืน แล้วก็อยู่กันหลายๆวันหรือเป็นเดือนนะครับ แล้วก็เป็นหน่วยงานของทั้งของรัฐและของเอกชนซึ่งมีจำนวนหนึ่งนะครับ ประเภท 1 ประเภท ไปกลับ ประเภทที่ 1 นี้ก็ หรือว่าติดเตียงนี้ก็มีความจำเป็นเป็นอย่างมากที่จะต้องได้รับการดูแล แต่ละประเภทไปกลับนี่ละครับ ที่ขออนุญาตในการที่จะให้ได้มีการปิดไปเสียนะครับ ว่าจะมีส่วนของการที่แพร่เชื้อได้เพราะคนที่จะต้องพาไปพามาทั้งหลายในการจัดประเภทของการนอนค้างคืนนี้ก็จะอยู่กับพี่ได้ยังไงก็ตามแต่ ประเด็นต่างๆเหล่านี้ ยังต้องมีการคุยปรึกษากันเพราะว่า ข้อกำหนดที่เกิดขึ้นจากทางกดที่จะออกมาทั้งประเทศนะครับในแต่ละส่วนของทางจังหวัดนั้น ก็ต้องได้ นึกว่าต้องดำเนินการตามข้อกำหนดที่เป็นกฎหมายฉบับที่ใหญ่กว่านะครับ ยังไงก็ตามแต่ครับ พรุ่งนี้ยังมีพ่วงไปกับประเด็นร้านครับ ปีกขนาดใหญ่ เรื่องของประเภทวัสดุก่อสร้างนะครับ ร้านขายเฟอร์นิเจอร์ ตั้งเป็นเอกเทศนะครับรวมถึงสินเชื่อประกันภัยในห้าง จะโยงไปกับตอนนี้มีเรื่องของทางด้านภัยพิบัติขึ้น พายุฤดูร้อนที่เข้ามาทั้งหลาย บ้านก็จะมีความจำเป็นที่จะต้องไปซื้อหาวัสดุอุปกรณ์มาซ่อมแซมบ้านทั้งหลาย 1 2 3 ประเด็นนี้นะครับทางข้อสรุปของที่ประชุมก็เห็นชอบในระดับนึง แต่ว่า ขอทางด้านกฎหมายก็คงจะต้องให้ท่านรอง วิษณุ เครืองาม ไปดูในเรื่องข้อกฎหมายเพื่อที่จะมาตรการต่างๆที่ผ่อนปรน จากกรณีที่ต้องปิดเนี่ยนะครับก็ต้อง ค่อยๆ ดูว่าส่วนไหนที่ ไม่ขัดกับกฎหมายใดๆนะครับ แต่ว่าก็ ต้องให้ กระทรวงมหาดไทยได้เป็นผู้ที่จะลงในรายละเอียดต่อไปนะครับ สรุป ของที่ประชุมก็ยัง เป็นประเด็นประมาณนี้นะครับ แล้วก็มีเรื่องของคนถามมาเยอะเรื่องของ การมีช่วงระยะเวลา ผมขออนุญาต ไม่ใช่เป็นของท่าน เลขาธิการ ความมั่นคงแห่งชาตินะครับ จะได้เป็นผู้ที่เสนอตัวนี้มา แล้วก็ได้พูดถึง Timeline มีคนถามถึงระยะที่ 2 นะครับ อันนี้สีขาวแล้วนะครับ เราเคย คุ้นชินคือสีเขียวเหลืองลายนี้จะเกิดขึ้นเมื่อไหร่นะครับ ก็ขออนุญาตได้แจ้งให้ทราบไว้ ในประเด็นนี้ซึ่งอาจจะเป็น ชุดข้อมูลตารางเวลาคร่าวๆนะครับเพื่อท่านจะได้ อยู่กะดึกเตรียมการนะครับ ช่วง 8-12 นี้นะครับ ก็จะเป็นช่วงของการฟัง 12 พฤษภาคมนี่นะครับจะเป็นช่วงของการรับฟังความคิดเห็น เราประกาศมาตรการมาตั้งแต่วันที่ 3 นะครับ อย่างที่ว่า งั้นเราจะดูชุดข้อมูลที่นำเข้ามาทั้งเชิงสถิติทั้งเชิงสถานการณ์และก็ ความคิดเห็นต่างๆ วันที่ 13 พฤษภาคมจะมีการซักซ้อม ความเข้าใจ แล้ววันที่ 14 พฤษภาคมจะมีการยกร่างข้อกำหนดมาตรการผ่อนปรน ระยะที่ 2 ขับขึ้นนำเสนอต่อท่านนายกรัฐมนตรี ถ้าไม่มีเหตุการณ์อะไรที่เป็นตัวเลขที่จะทะลุไปมากมาย ไปกว่านี้ สภาคมก็จะเป็นการเริ่มของมาตรการของระยะที่ 2 มาตรการผ่อนปรนระยะที่ 2 ไปนะครับอันนี้ก็จะเป็น ข่าวดี เราต้อง ไปด้วยกันนะครับ กว่าจะถึงใน วันที่ 17 นี้ ท่านต้องช่วยกัน วันนี้วันที่ 7 นะครับ วันที่ 7 ถ้าท่านทำกันอย่างดีๆ วันที่ 17 อีก 10 วันข้างหน้า เราก็จะเข้าสู่มาตรการระยะ 2 ได้ เหลือ 2 ก็คงจะเป็นกิจการขนาดใหญ่ขึ้นมีคนเข้าไปพบท่านมากขึ้น กิจการขนาดเล็กที่มีความสำคัญต่อชีวิตประจำวันของเรา เปิดแล้ว ไม่ทำให้ การติดเชื้อเพิ่มขึ้นมากมาย อย่างที่เรา ไม่ต้องการให้เกิดเนี่ ระยะที่ 2 จะเกิดขึ้นแน่นอนเพราะฉะนั้น ขึ้นอยู่กับทุกๆท่านนะครับ ขึ้นอยู่กับทุกๆท่านทั้งผู้ประกอบการทั้งประชาชนผู้ ใช้บริการต้องขอความร่วมมือทุกๆท่าน คุยกันด้วยนะครับ มาดูเรื่องของ การดำเนินการในมาตรการผ่อนปรนนะครับ ในช่วงของ ระยะที่ 2 ประทานโทษครับระยะที่ 1 ที่เกิดขึ้น แปลว่า ประเมินในภาพของทางด้านสภาความมั่นคงแห่งชาติภาพใหญ่นะครับอันนี้มาในเรื่องของทางด้านกระทรวงสาธารณสุข มี ประเด็นในการเสนอกับทาง ท่านผอ. ที่ประชุมก็คือ การตรวจเพื่อเฝ้าระวังและ ค้นหา ในกลุ่ม ประชากรกลุ่มเสี่ยงหรือ สถานที่เสี่ยง ในเนื้อหาก็คือว่า ประเด็นที่ทางการต้องพัฒนาก็คือการตรวจหา ประชากรเสี่ยงให้เยอะที่สุดนะครับก็คือตรวจด้วย สารคัดหลั่งที่อยู่ในโพรงจมูกนี่ละครับที่เป็นมาตรฐานตรงนี้ เราจะต้องพัฒนาเพราะว่า มีตั้งข้อคำถามว่าตัวน้อยเกินไปหรือเปล่านู่นนี่นั่นนะครับ ท่านอธิบดีกรมกลุ่มควบคุมโรคนะครับ ก็ได้เสนอว่า เป้าหมายจะต้องตรวจให้ได้ โดยประมาณการสักประมาณ 6,000 รายต่อ 1 ล้านของ ประชากร ตัวนี้เป็นตัวตั้งซึ่งก็จะ ก็ไม่มากไม่น้อยนะครับ ประเทศที่เขาพัฒนาแล้วมากๆตัวเลขเยอะๆอย่าง ทางด้าน อเมริกาก็อาจจะเป็นหมื่นนะครับแต่ของเราเอาแค่ รายนี้ก็ถือว่าอยู่ในกลางของ ระดับโลก ซึ่งพอคิดคำนวณออกมาแล้วก็ประมาณสัก 4 แสนหลายงช ในประเทศไทย 400000 นี่ 2003 จำได้ไหมครับผมรายงานอยู่บ่อยๆตรวจไปแล้ว 200 เพราะฉะนั้นก็เหลือประมาณ แผนที่ หรือจะเข้าเป้าหมายที่จะตรวจได้นี้แล้วแสนเจ็ด หมื่นกว่าคนนี่ละครับเอามาแบ่งกัน ตอนนี้เราขยาย เกณฑ์การตรวจของคนที่มีอาการเจ็บป่วย เมื่อวานที่ผมบอกว่ามีไข้บ้างไม่มีไข้ก็ได้นะครับ แล้วก็มีเรื่องของอาการไข้หวัด หรือแม้กระทั่งตอนนี้ ปล่อยให้เราขึ้นไปวันนั้นจมูกไม่ได้กลิ่นอย่างนี้เอามาเลย กลุ่มนี้คือกลุ่มที่มีการเจ็บป่วยนะเอามาตรวจ คาดว่าจะมีประมาณ 800 กว่าคน แล้วก็แบ่ง ไปหาในประชากรกลุ่มเสี่ยง ที่บอกว่าประชากรกลุ่มเสี่ยงคือใครบ้าง บุคลากรทางการแพทย์ นะครับ ผู้ต้องขังแรกรับ ผู้ต้องกัก รายงาน ที่เราบอกกันไปแน่ๆก็คือ ที่เข้ามา ในเมืองไทยผิดกฎหมายอะไรต่างๆเหล่านี้นะครับ คนขับรถสาธารณะ นะครับ พนักงานไปรษณีย์พนักงานส่งของ แรงงานต่างด้าว อาชีพต่างๆ พรุ่งนี้ หามาให้ได้อีกประมาณ 80,000 พอไปส่งตัวอย่างเขากระจายไปทั่วประเทศ เพื่อเราจะได้ กวาดเอาคนที่มีความเสียงเรียกเข้ามาสู่ระบบของการรักษา จะได้มั่นใจได้ด้วยและตอบโจทย์ได้ด้วยว่า การตรวจกัน 4 แสนกว่านี้ทั้งประเทศในช่วงเวลานี้ เป็นการเก็บรายละเอียด แล้วกลุ่มใหญ่ๆ นะครับ ที่บอกว่าจะเอาหว่านแหปูพรมทั้งหลาย ทฤษฎีนั้นไม่ได้ผลแน่นอนแต่ทฤษฎีตรงนี้ ที่เราทำกันมาได้ผลแล้วเฉพาะเจาะจงกับกลุ่ม อันนี้ก็จะใช้เงินทุกบาททุกสตางค์ อย่างถูกต้อง นี่คือสิ่งที่ อธิบดีกรมควบคุมโรคได้เสนอขึ้นมาในที่ประชุมนะครับก็รับหลักการแล้วก็เอาไปดำเนินการไปนะครับ ส่วนใน กรณีของทาง กระทรวงมหาดไทยที่มีมาตรการในการที่จะ ดูแลสถานบริการต่างๆก็ได้รายงานนะครับว่า สถาน ที่ที่ ไปตามมาตรการ สถานการณ์ฉุกเฉินไปประมาณ46 000 แล้วก็เปิดสถานที่ที่เป็นตามมาตรการผ่อนปรนไปประมาณ 148 000 นะครับรายละเอียดต่างๆนี่ กระทรวงมหาดไทย ท่านปลัดกระทรวงมหาดไทยก็ได้นำเสนอ การกระทำการดำเนินการในช่วงเวลาที่ผ่านมานะครับ ยังมี กรุงเทพฯนะครับ ก็ยังได้แจ้งด้วยนะครับว่าก็ได้จัด อิ่มจัดชุด ตรวจนะครับออกไปซึ่งประกอบไปด้วยทาง ของทางกทมเองเป็นของทางเทศกิจ หลงทาง อาหารของทางตำรวจและรวมถึงทาง สาสุขนะครับ ลงมานะครับ ที่ผมเคยใช้คำว่าแย้มน่านฟ้าไม่ได้ปิดน่านฟ้าทั้งหมดนะฟ้า ให้ลงได้ การขอ อนุญาตต้องมีการ เรียกว่า Fit to fly อย่างที่เราเคยพูดนะครับคือ รับรองแพทย์ นะครับ ต้องมีการลงทะเบียนก่อนหลาย อาการจะมีชื่อไม่มีชื่อนะครับ สิงคโปร์เป็นประเทศที่มี การติดเชื้อรุนแรงใน ปัจจุบันนี้ น้ำตาลเข้มงวด ของระบบตรวจคนเข้าเมืองเนี่ย มีความสำคัญยิ่งกว่าการประกาศต่างๆด้วยซึ่ง ระบบที่เราใช้ ตรึงกันอยู่ณตอนนี้นะครับ ยังคงตรึงไว้อยู่ อย่างที่ทางกระทรวงสาธารณสุขได้นำเสนอในที่ประชุมนะครับว่า ตอนนี้ การสาเหตุของการติดเชื้อในประเทศนี้มาจากนำเข้าทั้งสิ้นเพราะฉะนั้น ไม่ต้องห่วงครับ นี่คือสิ่งที่เรามองเห็นว่า เป็นประเด็นเพราะฉะนั้นถ้ายังไม่ดีเพียงพอ ไม่ได้ให้นำเข้าแน่นอนนะครับ ขอยืนยันตามนั้นนะครับ ถ้าวันนี้ไม่มีประเด็นคำถามเพิ่มเติมแล้วนะครับสุดท้ายนี้ให้คุณหมอครับฝากอะไรมาให้กับพี่น้องประชาชนที่กำลังติดตามการแถลงข่าว ก็ อยากจะนำเรียนพี่น้องประชาชนนะครับว่า ในการทำงานของทาง ศูนย์ ศบค. นะครับ โดยท่าน ผอ. แล้วก็ได้มีการ ตำแหน่งงานตอนนี้ ก็มี ภาพของการทำงานแบบวงกว้าง นำเอาในทุกภาคส่วนทั้งภาคประจำของทางราชการนะครับ เราก็ยังมีภาพของทางด้าน คณะผู้บริหาร ด้านฝ่ายการเมืองก็เข้ามาด้วย แล้วก็ยังนำเอาเรื่องของทางด้าน ภาพของ ธุรกิจ นะครับ 20 นักธุรกิจที่เป็นผู้นำระดับ ประเทศไทยระดับโลก ออกมาช่วยกันด้วย แล้วก็ยังรวมถึง เรื่องของ คณะที่ปรึกษาซึ่งเป็นคณะทางด้านวิชาการที่มีความสำคัญสูงมากๆซึ่งท่านเป็นผู้รู้ผู้มีความสามารถมาประกอบกัน เราผ่านตรงนี้กันมาได้ด้วย ทีมไทยแลนด์ที่ท่านนายกได้พูดนะครับในฐานะท่านผอศูนย์ ศปค. ภูมิใจในความเป็นไทยของเรา เรามีคนที่มีความเก่งกล้าสามารถ รักหลายท่าน เรายัง ยังต้องพึ่งพาอาศัยกันอยู่ตรงนี้อยู่ตลอดเวลาทุกภาคส่วนมีความสำคัญทั้งสิ้น สำคัญที่สุด แล้วท่าน นายกในฐานะท่าน พบค. ก็ยังได้กล่าว ขอบคุณพี่น้องประชาชนทุกคนนะครับพี่ ให้ความร่วมมือ ถึงแม้จะมี คุณเก่งมากมายก่ายกองนะครับแต่ว่า ความร่วมมือ เกิดขึ้นได้จากประชาชนเท่านั้นครับที่จะเป็น ปัจจัยของความสำเร็จที่สูงที่สุดนะครับต้องขอกราบขอบพระคุณเป็นอย่างสูงนะครับ ขอบพระคุณนะครับนายแพทย์ทวีศีลป์ ผลการแถลงที่สปกนะคะย้อนกลับไปในช่วงต้นของการแถลงที่มีการสรุปตัวเลขผู้ติดเชื้อรายใหม่วันนี้เพิ่มขึ้น 3 คนค่ะทำให้ตัวเลขรวมเป็น 2992 คน แล้วก็มีผู้ที่รักษาหายเพิ่มอีก คนรักษาหายสะสมแล้ว 2770 คนนะคะอีก 165 คนยังคงรักษาตัวอยู่ที่โรงพยาบาล วันนี้ไม่มีรายงานผู้เสียชีวิตเพิ่มเติมค่ะทำให้จำนวนผู้เสียชีวิตสะสมยังอยู่ที่ 55 คนเช่นเดิมนะคะ ในรายงานผู้ป่วยรายใหม่นั้น 1 คนในพื้นที่จังหวัดยะลาค่ะเป็นแม่บ้านผู้หญิงอายุ 50 9 ปี ได้มาจากการลงตรวจเชิงรุกนะคะหรือว่า active case finding ประวัติสัมผัสกับคนที่เดินทางกลับมาจากประกอบพิธีทางศาสนาที่ประเทศกลับมาจากประเทศมาเลเซียนะคะส่วนอีก 2 คนค่ะเป็นผู้ชายอายุ 26 กับผู้หญิงอายุ 56 ปี ทั้งคู่กลับมาจากประเทศคาซัคสถานโดยมีคนที่อยู่ในเครื่องบินลำเดียวกันทั้งหมด 55 คนด้วยกัน กลับวันนี้สปปเปิดเผยไทม์ไลน์การผ่อนปรนเมื่อไหร่ มาตรการระยะที่ 2 นะครับ วันที่ 8 ถึง 12 พฤษภาคมนี้จะมีการรับฟังความคิดเห็นครับเพื่อที่จะประมวลข้อมูลกัน แล้วก็ประเมินสถานการณ์นะครับ วันที่ 13 พฤษภาคมจะมีการซักซ้อมความเข้าใจครับถ้าไม่มีปัญหาหรือว่ามีผู้ติดเชื้อเพิ่มสูงขึ้นมากในวันที่ 14 พฤษภาคมก็จะยกร่างมาตรการผ่อนปรนระยะที่ 2 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ขียนโปรแกรมคอมพิวเตอร์ ปี 1</dc:title>
  <dc:creator/>
  <cp:keywords/>
  <dcterms:created xsi:type="dcterms:W3CDTF">2022-02-15T10:46:17Z</dcterms:created>
  <dcterms:modified xsi:type="dcterms:W3CDTF">2022-02-15T1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กุมภาพันธ์ 2565 เวลา 13.00 น.</vt:lpwstr>
  </property>
  <property fmtid="{D5CDD505-2E9C-101B-9397-08002B2CF9AE}" pid="3" name="subtitle">
    <vt:lpwstr/>
  </property>
</Properties>
</file>